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As a dedicated and experienced Orthodontist with a passion for transforming smiles and improving patients’ lives, I am excited to apply for the Orthodontist position at your esteemed practice in Turkey Istanbul. With [X years] of professional experience in orthodontic care, I have developed a strong foundation in diagnosing, planning, and executing treatment strategies tailored to meet the unique needs of diverse patient populations. My commitment to excellence, combined with a deep understanding of modern orthodontic techniques and technologies, aligns seamlessly with the values of your organization. I am eager to contribute my expertise to your team while growing professionally in one of Turkey’s most vibrant and culturally rich cities.</w:t>
      </w:r>
    </w:p>
    <w:bookmarkStart w:id="20" w:name="Xc2d00ea472d05d8c661d213d5a275d71a6549d3"/>
    <w:p>
      <w:pPr>
        <w:pStyle w:val="Heading2"/>
      </w:pPr>
      <w:r>
        <w:t xml:space="preserve">Why Orthodontics? A Passion for Precision and Patient-Centered Care</w:t>
      </w:r>
    </w:p>
    <w:p>
      <w:pPr>
        <w:pStyle w:val="FirstParagraph"/>
      </w:pPr>
      <w:r>
        <w:t xml:space="preserve">Orthodontics is more than a specialty—it is a calling that requires a blend of scientific knowledge, artistic vision, and unwavering dedication to patient well-being. My journey as an Orthodontist began during my postgraduate studies in [Your University or Country], where I focused on the intricate relationship between dental alignment, facial aesthetics, and overall oral health. This foundation has allowed me to specialize in a wide range of orthodontic treatments, including traditional braces, clear aligners, and early interceptive therapies for pediatric patients. In Turkey Istanbul, where cultural diversity and a growing demand for cosmetic dentistry are reshaping the healthcare landscape, I am confident that my skills will be both valuable and impactful.</w:t>
      </w:r>
    </w:p>
    <w:p>
      <w:pPr>
        <w:pStyle w:val="BodyText"/>
      </w:pPr>
      <w:r>
        <w:t xml:space="preserve">One of my core strengths as an Orthodontist is my ability to build trust with patients through clear communication and compassionate care. In Turkey Istanbul, where patients often seek personalized treatment plans that reflect their individual lifestyles and goals, I have consistently prioritized transparency. Whether explaining complex procedures to a parent about their child’s malocclusion or discussing the benefits of lingual braces for an adult patient, I ensure that every interaction is rooted in empathy and education. This approach not only fosters long-term patient relationships but also enhances treatment outcomes.</w:t>
      </w:r>
    </w:p>
    <w:bookmarkEnd w:id="20"/>
    <w:bookmarkStart w:id="21" w:name="X47c2c673787ad7e00d0b3f209e4de612da5766d"/>
    <w:p>
      <w:pPr>
        <w:pStyle w:val="Heading2"/>
      </w:pPr>
      <w:r>
        <w:t xml:space="preserve">Experience and Expertise: A Track Record of Success</w:t>
      </w:r>
    </w:p>
    <w:p>
      <w:pPr>
        <w:pStyle w:val="FirstParagraph"/>
      </w:pPr>
      <w:r>
        <w:t xml:space="preserve">Over the course of my career, I have treated a wide array of orthodontic cases, from mild misalignments to complex skeletal discrepancies. My work in [Previous Practice or Institution in Turkey Istanbul or Other Location] has equipped me with hands-on experience in utilizing cutting-edge technologies such as 3D imaging and digital treatment planning. These tools enable me to deliver precise, efficient care that aligns with the high standards of orthodontic excellence expected in Turkey Istanbul’s competitive healthcare environment.</w:t>
      </w:r>
    </w:p>
    <w:p>
      <w:pPr>
        <w:pStyle w:val="BodyText"/>
      </w:pPr>
      <w:r>
        <w:t xml:space="preserve">In addition to clinical expertise, I have a strong background in interdisciplinary collaboration. Orthodontists often work closely with pediatric dentists, oral surgeons, and periodontists to address multifaceted cases. In my role at [Previous Practice], I regularly coordinated with specialists to develop comprehensive treatment plans for patients requiring orthognathic surgery or combined orthodontic and restorative care. This collaborative mindset ensures that every patient receives holistic care that addresses both functional and aesthetic concerns.</w:t>
      </w:r>
    </w:p>
    <w:bookmarkEnd w:id="21"/>
    <w:bookmarkStart w:id="22" w:name="Xe8c242bb42bd7402203e9178a61e4cc2bf7f1af"/>
    <w:p>
      <w:pPr>
        <w:pStyle w:val="Heading2"/>
      </w:pPr>
      <w:r>
        <w:t xml:space="preserve">Why Turkey Istanbul? A City of Opportunity and Cultural Richness</w:t>
      </w:r>
    </w:p>
    <w:p>
      <w:pPr>
        <w:pStyle w:val="FirstParagraph"/>
      </w:pPr>
      <w:r>
        <w:t xml:space="preserve">Choosing to apply for an Orthodontist position in Turkey Istanbul is a decision rooted in both professional ambition and personal connection. As one of the world’s most dynamic cities, Istanbul offers a unique blend of historical heritage, modern innovation, and a thriving healthcare sector. The city’s growing population and increasing demand for high-quality dental services make it an ideal environment for an Orthodontist to thrive. I am particularly drawn to the opportunity to work in a setting where cultural diversity meets advanced medical infrastructure, allowing me to serve patients from all walks of life.</w:t>
      </w:r>
    </w:p>
    <w:p>
      <w:pPr>
        <w:pStyle w:val="BodyText"/>
      </w:pPr>
      <w:r>
        <w:t xml:space="preserve">Moreover, Istanbul’s status as a global hub for medical tourism presents exciting possibilities for professional growth. Patients from across the Middle East, Europe, and beyond travel to Turkey for orthodontic care due to its combination of affordability and expertise. I am eager to contribute my skills to a practice that values innovation and patient satisfaction while embracing the challenges of this evolving market. The opportunity to work alongside experienced colleagues in Istanbul’s orthodontic community would not only enhance my technical proficiency but also deepen my understanding of regional dental practices.</w:t>
      </w:r>
    </w:p>
    <w:bookmarkEnd w:id="22"/>
    <w:bookmarkStart w:id="23" w:name="Xd9cbe898a50736a1420dac1667bb356d4324859"/>
    <w:p>
      <w:pPr>
        <w:pStyle w:val="Heading2"/>
      </w:pPr>
      <w:r>
        <w:t xml:space="preserve">Conclusion: A Commitment to Excellence in Orthodontics</w:t>
      </w:r>
    </w:p>
    <w:p>
      <w:pPr>
        <w:pStyle w:val="FirstParagraph"/>
      </w:pPr>
      <w:r>
        <w:t xml:space="preserve">In conclusion, I am confident that my qualifications, experience, and passion for orthodontics make me a strong candidate for the Orthodontist position at your practice in Turkey Istanbul. I am particularly enthusiastic about the chance to contribute to a team that prioritizes patient-centered care and embraces the latest advancements in dental technology. My goal is to deliver exceptional orthodontic results while fostering meaningful relationships with patients who seek to improve their smiles and confidence.</w:t>
      </w:r>
    </w:p>
    <w:p>
      <w:pPr>
        <w:pStyle w:val="BodyText"/>
      </w:pPr>
      <w:r>
        <w:t xml:space="preserve">Thank you for considering my application. I would be honored to discuss how my background and vision align with your practice’s goals. Please feel free to contact me at [Your Phone Number] or [Your Email Address] at your earliest convenience. I look forward to the opportunity to contribute to the continued success of your team in Turkey Istanbul.</w:t>
      </w:r>
    </w:p>
    <w:p>
      <w:pPr>
        <w:pStyle w:val="BodyText"/>
      </w:pPr>
      <w:r>
        <w:t xml:space="preserve">Sincerely,</w:t>
      </w:r>
      <w:r>
        <w:br/>
      </w:r>
      <w:r>
        <w:t xml:space="preserve">[Your Full Name]</w:t>
      </w:r>
      <w:r>
        <w:br/>
      </w:r>
      <w:r>
        <w:t xml:space="preserve">Orthodontist</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rthodontist Position in Turkey Istanbul</dc:title>
  <dc:creator/>
  <dc:language>en</dc:language>
  <cp:keywords/>
  <dcterms:created xsi:type="dcterms:W3CDTF">2026-07-23T13:40:40Z</dcterms:created>
  <dcterms:modified xsi:type="dcterms:W3CDTF">2026-07-23T13:40:40Z</dcterms:modified>
</cp:coreProperties>
</file>

<file path=docProps/custom.xml><?xml version="1.0" encoding="utf-8"?>
<Properties xmlns="http://schemas.openxmlformats.org/officeDocument/2006/custom-properties" xmlns:vt="http://schemas.openxmlformats.org/officeDocument/2006/docPropsVTypes"/>
</file>